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X9b32b23efab98b0e6c6df633fac2c568a4d026b"/>
    <w:p>
      <w:pPr>
        <w:pStyle w:val="Heading1"/>
      </w:pPr>
      <w:r>
        <w:t xml:space="preserve">Cover Letter for Physicist Position at [Company Name], India Bangalore</w:t>
      </w:r>
    </w:p>
    <w:p>
      <w:pPr>
        <w:pStyle w:val="FirstParagraph"/>
      </w:pPr>
      <w:r>
        <w:t xml:space="preserve">Dear Hiring Committee,</w:t>
      </w:r>
    </w:p>
    <w:p>
      <w:pPr>
        <w:pStyle w:val="BodyText"/>
      </w:pPr>
      <w:r>
        <w:t xml:space="preserve">As a dedicated and innovative physicist with a passion for advancing scientific knowledge and its practical applications, I am writing to express my interest in the Physicist position at [Company Name] in India Bangalore. The opportunity to contribute to cutting-edge research and technological development in one of India’s most dynamic hubs for science and innovation is both exciting and deeply aligned with my professional aspirations.</w:t>
      </w:r>
    </w:p>
    <w:bookmarkStart w:id="20" w:name="X5b67af5d31230bdcc0a07f12952f45db902a14c"/>
    <w:p>
      <w:pPr>
        <w:pStyle w:val="Heading2"/>
      </w:pPr>
      <w:r>
        <w:t xml:space="preserve">Why I Am a Strong Candidate for the Physicist Role</w:t>
      </w:r>
    </w:p>
    <w:p>
      <w:pPr>
        <w:pStyle w:val="FirstParagraph"/>
      </w:pPr>
      <w:r>
        <w:t xml:space="preserve">My academic background in physics, combined with hands-on experience in both theoretical and experimental research, has equipped me to tackle complex scientific challenges. I hold a [PhD/MSc] in Physics from [University Name], where my thesis focused on [specific topic, e.g., "quantum mechanics and its applications in nanotechnology"]. This work not only deepened my understanding of fundamental physical principles but also honed my skills in data analysis, computational modeling, and interdisciplinary collaboration—critical competencies for a physicist in today’s rapidly evolving landscape.</w:t>
      </w:r>
    </w:p>
    <w:p>
      <w:pPr>
        <w:pStyle w:val="BodyText"/>
      </w:pPr>
      <w:r>
        <w:t xml:space="preserve">Throughout my career, I have collaborated with leading research institutions and industries to bridge the gap between theoretical physics and real-world applications. For instance, during my tenure at [Previous Organization], I contributed to a project on [specific project, e.g., "developing advanced materials for renewable energy systems"], which required a nuanced understanding of both material science and quantum physics. My ability to translate abstract concepts into actionable solutions has been instrumental in driving innovation and achieving measurable outcomes.</w:t>
      </w:r>
    </w:p>
    <w:bookmarkEnd w:id="20"/>
    <w:bookmarkStart w:id="21" w:name="Xde1a4a07c78de124e4ae003c671c15aec0a8eec"/>
    <w:p>
      <w:pPr>
        <w:pStyle w:val="Heading2"/>
      </w:pPr>
      <w:r>
        <w:t xml:space="preserve">Understanding the Unique Opportunities in India Bangalore</w:t>
      </w:r>
    </w:p>
    <w:p>
      <w:pPr>
        <w:pStyle w:val="FirstParagraph"/>
      </w:pPr>
      <w:r>
        <w:t xml:space="preserve">India Bangalore, often referred to as the "Silicon Valley of India," is a global epicenter for technology, startups, and research. The city’s vibrant ecosystem fosters collaboration between academia, industry, and government bodies, making it an ideal environment for physicists to thrive. I am particularly drawn to [Company Name]’s mission to [mention specific company goal or project related to physics], as it resonates with my commitment to leveraging physics for societal and technological progress.</w:t>
      </w:r>
    </w:p>
    <w:p>
      <w:pPr>
        <w:pStyle w:val="BodyText"/>
      </w:pPr>
      <w:r>
        <w:t xml:space="preserve">Bangalore’s unique position as a melting pot of cultures and ideas has further fueled my enthusiasm for contributing to its scientific community. The city’s emphasis on innovation, coupled with its growing investments in fields such as artificial intelligence, quantum computing, and renewable energy, presents unparalleled opportunities for physicists to shape the future. I am eager to bring my expertise in [specific area of physics] to support [Company Name]’s initiatives and collaborate with a talented team of researchers in this inspiring environment.</w:t>
      </w:r>
    </w:p>
    <w:bookmarkEnd w:id="21"/>
    <w:bookmarkStart w:id="22" w:name="Xef36baf284085298fcc55187431cb90cd82dd52"/>
    <w:p>
      <w:pPr>
        <w:pStyle w:val="Heading2"/>
      </w:pPr>
      <w:r>
        <w:t xml:space="preserve">My Vision for Contributions as a Physicist in India Bangalore</w:t>
      </w:r>
    </w:p>
    <w:p>
      <w:pPr>
        <w:pStyle w:val="FirstParagraph"/>
      </w:pPr>
      <w:r>
        <w:t xml:space="preserve">As a physicist, I am driven by the desire to solve complex problems that have far-reaching implications. In India Bangalore, I see immense potential to apply my skills in areas such as [mention specific fields like "optics, data science, or computational physics"] to address challenges in healthcare, energy sustainability, and technology development. For example, my work on [specific project or research] has demonstrated the feasibility of using [methodology] to optimize [specific outcome], a concept that could be adapted to support Bangalore’s growing tech sector.</w:t>
      </w:r>
    </w:p>
    <w:p>
      <w:pPr>
        <w:pStyle w:val="BodyText"/>
      </w:pPr>
      <w:r>
        <w:t xml:space="preserve">Moreover, I am committed to fostering a culture of curiosity and excellence within the team. My experience in mentoring students and collaborating with multidisciplinary teams has shown me the value of open communication and shared goals. I believe that by combining rigorous scientific inquiry with a collaborative spirit, we can achieve breakthroughs that benefit both the organization and society at large.</w:t>
      </w:r>
    </w:p>
    <w:bookmarkEnd w:id="22"/>
    <w:bookmarkStart w:id="23" w:name="Xeb6cee06f247b7d01458a3468b9c2cc153ccc2d"/>
    <w:p>
      <w:pPr>
        <w:pStyle w:val="Heading2"/>
      </w:pPr>
      <w:r>
        <w:t xml:space="preserve">Why I Am Excited to Join [Company Name] in India Bangalore</w:t>
      </w:r>
    </w:p>
    <w:p>
      <w:pPr>
        <w:pStyle w:val="FirstParagraph"/>
      </w:pPr>
      <w:r>
        <w:t xml:space="preserve">What sets [Company Name] apart is its dedication to pushing the boundaries of what is possible. The opportunity to work alongside experts in physics, engineering, and technology in a city that celebrates innovation is incredibly appealing. Bangalore’s thriving startup ecosystem and proximity to institutions like the Indian Institute of Science (IISc) and the National Centre for Biological Sciences (NCBS) further enhance its appeal as a center for scientific exploration.</w:t>
      </w:r>
    </w:p>
    <w:p>
      <w:pPr>
        <w:pStyle w:val="BodyText"/>
      </w:pPr>
      <w:r>
        <w:t xml:space="preserve">I am particularly impressed by [Company Name]’s focus on [specific initiative or product], which aligns with my own research interests in [related field]. I am confident that my technical expertise, combined with my passion for problem-solving, will enable me to make meaningful contributions to your team. Additionally, my ability to adapt to diverse environments and work effectively in cross-functional teams will allow me to integrate seamlessly into your organization.</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physicist to [Company Name] in India Bangalore. My academic training, professional experience, and deep appreciation for the region’s scientific and technological advancements position me to add value to your team. I would welcome the chance to discuss how my background and vision align with your goals.</w:t>
      </w:r>
    </w:p>
    <w:p>
      <w:pPr>
        <w:pStyle w:val="BodyText"/>
      </w:pPr>
      <w:r>
        <w:t xml:space="preserve">Thank you for considering my application. I look forward to the possibility of contributing to [Company Name]’s mission and being part of Bangalore’s remarkable journey as a global leader in science and innov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India Bangalore</dc:title>
  <dc:creator/>
  <cp:keywords/>
  <dcterms:created xsi:type="dcterms:W3CDTF">2025-12-12T07:19:57Z</dcterms:created>
  <dcterms:modified xsi:type="dcterms:W3CDTF">2025-12-12T07:19:57Z</dcterms:modified>
</cp:coreProperties>
</file>

<file path=docProps/custom.xml><?xml version="1.0" encoding="utf-8"?>
<Properties xmlns="http://schemas.openxmlformats.org/officeDocument/2006/custom-properties" xmlns:vt="http://schemas.openxmlformats.org/officeDocument/2006/docPropsVTypes"/>
</file>